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0B0" w:rsidRPr="00C960B0" w:rsidRDefault="00C960B0" w:rsidP="00C960B0">
      <w:pPr>
        <w:autoSpaceDE w:val="0"/>
        <w:autoSpaceDN w:val="0"/>
        <w:adjustRightInd w:val="0"/>
        <w:jc w:val="both"/>
        <w:rPr>
          <w:rFonts w:cs="Tahoma"/>
          <w:iCs/>
        </w:rPr>
      </w:pPr>
      <w:r w:rsidRPr="00C960B0">
        <w:rPr>
          <w:rFonts w:cs="Tahoma"/>
          <w:iCs/>
        </w:rPr>
        <w:t>Załącznik nr 5 do Zapytania – Wykaz wykonanych robót budowlanych</w:t>
      </w:r>
    </w:p>
    <w:p w:rsidR="00C960B0" w:rsidRPr="00C960B0" w:rsidRDefault="001A656A" w:rsidP="00C960B0">
      <w:pPr>
        <w:autoSpaceDE w:val="0"/>
        <w:autoSpaceDN w:val="0"/>
        <w:adjustRightInd w:val="0"/>
        <w:jc w:val="both"/>
        <w:rPr>
          <w:rFonts w:cs="Tahoma"/>
          <w:b/>
          <w:bCs/>
          <w:iCs/>
        </w:rPr>
      </w:pPr>
      <w:r>
        <w:rPr>
          <w:rFonts w:cs="Tahoma"/>
          <w:b/>
          <w:bCs/>
          <w:iCs/>
        </w:rPr>
        <w:t>Zapytanie nr BM.081.2</w:t>
      </w:r>
      <w:r w:rsidR="00C960B0" w:rsidRPr="00C960B0">
        <w:rPr>
          <w:rFonts w:cs="Tahoma"/>
          <w:b/>
          <w:bCs/>
          <w:iCs/>
        </w:rPr>
        <w:t>.2018</w:t>
      </w:r>
      <w:r w:rsidR="002756F0">
        <w:rPr>
          <w:rFonts w:cs="Tahoma"/>
          <w:b/>
          <w:bCs/>
          <w:iCs/>
        </w:rPr>
        <w:t>/3</w:t>
      </w:r>
      <w:r w:rsidR="00C960B0" w:rsidRPr="00C960B0">
        <w:rPr>
          <w:rFonts w:cs="Tahoma"/>
          <w:b/>
          <w:bCs/>
          <w:iCs/>
        </w:rPr>
        <w:t xml:space="preserve"> z dnia </w:t>
      </w:r>
      <w:r w:rsidR="002756F0">
        <w:rPr>
          <w:rFonts w:cs="Tahoma"/>
          <w:b/>
          <w:bCs/>
          <w:iCs/>
        </w:rPr>
        <w:t>13 sierpnia</w:t>
      </w:r>
      <w:r w:rsidR="006A4C5A">
        <w:rPr>
          <w:rFonts w:cs="Tahoma"/>
          <w:b/>
          <w:bCs/>
          <w:iCs/>
        </w:rPr>
        <w:t xml:space="preserve"> 2019</w:t>
      </w:r>
      <w:r w:rsidR="00C960B0" w:rsidRPr="00C960B0">
        <w:rPr>
          <w:rFonts w:cs="Tahoma"/>
          <w:b/>
          <w:bCs/>
          <w:iCs/>
        </w:rPr>
        <w:t>r.</w:t>
      </w:r>
    </w:p>
    <w:p w:rsidR="00C960B0" w:rsidRPr="00C960B0" w:rsidRDefault="00C960B0" w:rsidP="00C960B0">
      <w:pPr>
        <w:suppressAutoHyphens/>
        <w:rPr>
          <w:rFonts w:ascii="Verdana" w:hAnsi="Verdana"/>
          <w:b/>
          <w:bCs/>
          <w:sz w:val="20"/>
          <w:szCs w:val="20"/>
          <w:lang w:eastAsia="ar-SA"/>
        </w:rPr>
      </w:pPr>
      <w:r w:rsidRPr="00C960B0">
        <w:rPr>
          <w:rFonts w:ascii="Verdana" w:hAnsi="Verdana"/>
          <w:b/>
          <w:bCs/>
          <w:sz w:val="20"/>
          <w:szCs w:val="20"/>
          <w:lang w:eastAsia="ar-SA"/>
        </w:rPr>
        <w:t>Wykonawca:</w:t>
      </w:r>
      <w:r w:rsidRPr="00C960B0">
        <w:rPr>
          <w:rFonts w:ascii="Verdana" w:hAnsi="Verdana"/>
          <w:b/>
          <w:bCs/>
          <w:sz w:val="20"/>
          <w:szCs w:val="20"/>
          <w:lang w:eastAsia="ar-SA"/>
        </w:rPr>
        <w:tab/>
      </w:r>
    </w:p>
    <w:p w:rsidR="00C960B0" w:rsidRPr="00C960B0" w:rsidRDefault="00C960B0" w:rsidP="00C960B0">
      <w:pPr>
        <w:suppressAutoHyphens/>
        <w:rPr>
          <w:rFonts w:cs="Tahoma"/>
          <w:szCs w:val="20"/>
          <w:lang w:eastAsia="ar-SA"/>
        </w:rPr>
      </w:pPr>
      <w:r w:rsidRPr="00C960B0">
        <w:rPr>
          <w:rFonts w:cs="Tahoma"/>
          <w:szCs w:val="20"/>
          <w:lang w:eastAsia="ar-SA"/>
        </w:rPr>
        <w:t>NIP …………………………………………………</w:t>
      </w:r>
      <w:r w:rsidRPr="00C960B0">
        <w:rPr>
          <w:rFonts w:cs="Tahoma"/>
          <w:szCs w:val="20"/>
          <w:lang w:eastAsia="ar-SA"/>
        </w:rPr>
        <w:br/>
        <w:t xml:space="preserve">REGON …………………………………………………                                                                       </w:t>
      </w:r>
    </w:p>
    <w:p w:rsidR="00C960B0" w:rsidRPr="00C960B0" w:rsidRDefault="00C960B0" w:rsidP="00C960B0">
      <w:pPr>
        <w:spacing w:after="0" w:line="360" w:lineRule="auto"/>
        <w:jc w:val="both"/>
        <w:rPr>
          <w:rFonts w:eastAsia="Times New Roman" w:cs="Arial"/>
          <w:b/>
          <w:color w:val="000000"/>
          <w:lang w:eastAsia="pl-PL"/>
        </w:rPr>
      </w:pPr>
      <w:r w:rsidRPr="00C960B0">
        <w:rPr>
          <w:rFonts w:eastAsia="Times New Roman" w:cs="Arial"/>
          <w:b/>
          <w:color w:val="000000"/>
          <w:lang w:eastAsia="pl-PL"/>
        </w:rPr>
        <w:t>Niniejszym oświadczam(y), że wykonałem(wykonaliśmy) następujące roboty budowlane odpowiadające swoim rodzajem i zakresem robotom budowlanym stanowiącym przedmiot zamówienia:</w:t>
      </w:r>
    </w:p>
    <w:p w:rsidR="002B3352" w:rsidRDefault="002B3352" w:rsidP="00C960B0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C960B0" w:rsidRPr="00C960B0" w:rsidRDefault="00C960B0" w:rsidP="00C960B0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 w:rsidRPr="00C960B0"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MÓWIENIE NR 1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C960B0" w:rsidRPr="00C960B0" w:rsidTr="0080030E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C960B0" w:rsidRPr="00C960B0" w:rsidTr="0080030E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C960B0" w:rsidRPr="00E90089" w:rsidRDefault="00C960B0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387C67">
        <w:trPr>
          <w:trHeight w:val="103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6A4C5A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C960B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  <w:bookmarkStart w:id="0" w:name="_GoBack"/>
            <w:bookmarkEnd w:id="0"/>
          </w:p>
        </w:tc>
      </w:tr>
    </w:tbl>
    <w:p w:rsidR="00C960B0" w:rsidRDefault="00C960B0" w:rsidP="00C960B0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E90089" w:rsidRPr="00C960B0" w:rsidRDefault="00E90089" w:rsidP="00E90089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t>ZAMÓWIENIE NR 2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E90089" w:rsidRPr="00C960B0" w:rsidTr="00A26434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E90089" w:rsidRPr="00C960B0" w:rsidTr="00A26434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E90089" w:rsidRPr="00E90089" w:rsidRDefault="00E90089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48109B">
        <w:trPr>
          <w:trHeight w:val="102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6A4C5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1A656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A264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E90089" w:rsidRPr="00C960B0" w:rsidRDefault="00E90089" w:rsidP="00C960B0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</w:p>
    <w:p w:rsidR="001A656A" w:rsidRPr="00C960B0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color w:val="000000"/>
          <w:sz w:val="20"/>
          <w:szCs w:val="20"/>
          <w:lang w:eastAsia="pl-PL"/>
        </w:rPr>
        <w:lastRenderedPageBreak/>
        <w:t>ZAMÓWIENIE NR 3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698"/>
        <w:gridCol w:w="1982"/>
        <w:gridCol w:w="2624"/>
      </w:tblGrid>
      <w:tr w:rsidR="001A656A" w:rsidRPr="00C960B0" w:rsidTr="00DD2C9A">
        <w:trPr>
          <w:trHeight w:val="1021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Nazwa Przedsięwzięcia /Rodzaj Robót</w:t>
            </w:r>
          </w:p>
        </w:tc>
        <w:tc>
          <w:tcPr>
            <w:tcW w:w="7304" w:type="dxa"/>
            <w:gridSpan w:val="3"/>
            <w:tcBorders>
              <w:top w:val="single" w:sz="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DD2C9A">
        <w:trPr>
          <w:trHeight w:val="1021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Zamawiający</w:t>
            </w:r>
          </w:p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pl-PL"/>
              </w:rPr>
              <w:t>(nazwa i adres)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E90089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Miejsce realizacji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</w:tr>
      <w:tr w:rsidR="001A656A" w:rsidRPr="00C960B0" w:rsidTr="00DD2C9A">
        <w:trPr>
          <w:trHeight w:val="1025"/>
        </w:trPr>
        <w:tc>
          <w:tcPr>
            <w:tcW w:w="1908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l-PL"/>
              </w:rPr>
              <w:t>Cena za wykonanie zamówienia [PLN]</w:t>
            </w:r>
          </w:p>
        </w:tc>
        <w:tc>
          <w:tcPr>
            <w:tcW w:w="269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982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1A656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pl-PL"/>
              </w:rPr>
              <w:t>Osoba pełniąca funkcję kierownika budowy:</w:t>
            </w:r>
          </w:p>
        </w:tc>
        <w:tc>
          <w:tcPr>
            <w:tcW w:w="2624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:rsidR="001A656A" w:rsidRPr="00E90089" w:rsidRDefault="001A656A" w:rsidP="00DD2C9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pl-PL"/>
              </w:rPr>
            </w:pPr>
          </w:p>
        </w:tc>
      </w:tr>
    </w:tbl>
    <w:p w:rsidR="001A656A" w:rsidRPr="00C960B0" w:rsidRDefault="001A656A" w:rsidP="001A656A">
      <w:pPr>
        <w:spacing w:after="0" w:line="360" w:lineRule="auto"/>
        <w:jc w:val="both"/>
        <w:rPr>
          <w:rFonts w:ascii="Arial" w:eastAsia="Times New Roman" w:hAnsi="Arial" w:cs="Arial"/>
          <w:color w:val="000000"/>
          <w:sz w:val="16"/>
          <w:lang w:eastAsia="pl-PL"/>
        </w:rPr>
      </w:pPr>
    </w:p>
    <w:p w:rsidR="00C960B0" w:rsidRPr="00C960B0" w:rsidRDefault="00C960B0" w:rsidP="00C960B0">
      <w:pPr>
        <w:suppressAutoHyphens/>
        <w:jc w:val="both"/>
        <w:rPr>
          <w:rFonts w:cs="Tahoma"/>
          <w:szCs w:val="20"/>
          <w:lang w:eastAsia="ar-SA"/>
        </w:rPr>
      </w:pPr>
    </w:p>
    <w:p w:rsidR="00C960B0" w:rsidRPr="00C960B0" w:rsidRDefault="00C960B0" w:rsidP="00C960B0">
      <w:pPr>
        <w:suppressAutoHyphens/>
        <w:spacing w:after="0" w:line="240" w:lineRule="auto"/>
        <w:jc w:val="right"/>
        <w:rPr>
          <w:rFonts w:cs="Tahoma"/>
          <w:szCs w:val="20"/>
          <w:lang w:eastAsia="ar-SA"/>
        </w:rPr>
      </w:pP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</w:r>
      <w:r w:rsidRPr="00C960B0">
        <w:rPr>
          <w:rFonts w:cs="Tahoma"/>
          <w:szCs w:val="20"/>
          <w:lang w:eastAsia="ar-SA"/>
        </w:rPr>
        <w:tab/>
        <w:t>………………………………………………………………………</w:t>
      </w:r>
    </w:p>
    <w:p w:rsidR="00C960B0" w:rsidRPr="00C960B0" w:rsidRDefault="00C960B0" w:rsidP="00C960B0">
      <w:pPr>
        <w:suppressAutoHyphens/>
        <w:spacing w:after="0" w:line="240" w:lineRule="auto"/>
        <w:ind w:left="4962" w:hanging="6"/>
        <w:jc w:val="right"/>
        <w:rPr>
          <w:rFonts w:cs="Tahoma"/>
          <w:lang w:eastAsia="ar-SA"/>
        </w:rPr>
      </w:pPr>
      <w:r w:rsidRPr="00C960B0">
        <w:rPr>
          <w:rFonts w:cs="Tahoma"/>
          <w:sz w:val="18"/>
          <w:szCs w:val="20"/>
          <w:lang w:eastAsia="ar-SA"/>
        </w:rPr>
        <w:t>data i podpis upoważnionego przedstawiciela Wykonawcy</w:t>
      </w:r>
    </w:p>
    <w:p w:rsidR="00181C47" w:rsidRPr="00C960B0" w:rsidRDefault="00181C47">
      <w:pPr>
        <w:rPr>
          <w:rFonts w:cs="Calibri"/>
          <w:color w:val="000000"/>
        </w:rPr>
      </w:pPr>
    </w:p>
    <w:sectPr w:rsidR="00181C47" w:rsidRPr="00C960B0" w:rsidSect="00AE2853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7B4B" w:rsidRDefault="007C7B4B" w:rsidP="00181C47">
      <w:pPr>
        <w:spacing w:after="0" w:line="240" w:lineRule="auto"/>
      </w:pPr>
      <w:r>
        <w:separator/>
      </w:r>
    </w:p>
  </w:endnote>
  <w:endnote w:type="continuationSeparator" w:id="0">
    <w:p w:rsidR="007C7B4B" w:rsidRDefault="007C7B4B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7B4B" w:rsidRDefault="007C7B4B" w:rsidP="00181C47">
      <w:pPr>
        <w:spacing w:after="0" w:line="240" w:lineRule="auto"/>
      </w:pPr>
      <w:r>
        <w:separator/>
      </w:r>
    </w:p>
  </w:footnote>
  <w:footnote w:type="continuationSeparator" w:id="0">
    <w:p w:rsidR="007C7B4B" w:rsidRDefault="007C7B4B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9D503A" w:rsidRDefault="009D503A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1A656A">
      <w:rPr>
        <w:rFonts w:asciiTheme="majorHAnsi" w:hAnsiTheme="majorHAnsi" w:cs="Courier New"/>
        <w:sz w:val="20"/>
        <w:szCs w:val="20"/>
      </w:rPr>
      <w:t>2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2756F0">
      <w:rPr>
        <w:rFonts w:asciiTheme="majorHAnsi" w:hAnsiTheme="majorHAnsi" w:cs="Courier New"/>
        <w:sz w:val="20"/>
        <w:szCs w:val="20"/>
      </w:rPr>
      <w:t>/3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2853" w:rsidRPr="00AE2853" w:rsidRDefault="00AE2853" w:rsidP="00AE2853">
    <w:pPr>
      <w:tabs>
        <w:tab w:val="center" w:pos="4536"/>
        <w:tab w:val="right" w:pos="9072"/>
      </w:tabs>
      <w:spacing w:after="0" w:line="240" w:lineRule="auto"/>
    </w:pPr>
    <w:r w:rsidRPr="00AE2853"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2853"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E2853"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E2853" w:rsidRPr="00AE2853" w:rsidRDefault="00AE2853" w:rsidP="00AE2853">
    <w:pPr>
      <w:tabs>
        <w:tab w:val="center" w:pos="4536"/>
        <w:tab w:val="right" w:pos="9072"/>
      </w:tabs>
      <w:spacing w:after="0" w:line="240" w:lineRule="auto"/>
    </w:pPr>
  </w:p>
  <w:p w:rsidR="00AE2853" w:rsidRPr="00AE2853" w:rsidRDefault="00AE2853" w:rsidP="00AE2853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AE2853" w:rsidRPr="00F803DD" w:rsidRDefault="00F803DD" w:rsidP="00AE2853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F803DD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1A656A">
      <w:rPr>
        <w:rFonts w:asciiTheme="majorHAnsi" w:hAnsiTheme="majorHAnsi" w:cs="Courier New"/>
        <w:sz w:val="20"/>
        <w:szCs w:val="20"/>
        <w:u w:val="single"/>
      </w:rPr>
      <w:t>BM.081.2</w:t>
    </w:r>
    <w:r w:rsidR="00AE2853" w:rsidRPr="00F803DD">
      <w:rPr>
        <w:rFonts w:asciiTheme="majorHAnsi" w:hAnsiTheme="majorHAnsi" w:cs="Courier New"/>
        <w:sz w:val="20"/>
        <w:szCs w:val="20"/>
        <w:u w:val="single"/>
      </w:rPr>
      <w:t>.2018</w:t>
    </w:r>
    <w:r w:rsidR="002756F0">
      <w:rPr>
        <w:rFonts w:asciiTheme="majorHAnsi" w:hAnsiTheme="majorHAnsi" w:cs="Courier New"/>
        <w:sz w:val="20"/>
        <w:szCs w:val="20"/>
        <w:u w:val="single"/>
      </w:rPr>
      <w:t>/3</w:t>
    </w:r>
    <w:r w:rsidR="00AE2853" w:rsidRPr="00F803DD">
      <w:rPr>
        <w:rFonts w:asciiTheme="majorHAnsi" w:hAnsiTheme="majorHAnsi" w:cs="Courier New"/>
        <w:sz w:val="20"/>
        <w:szCs w:val="20"/>
        <w:u w:val="single"/>
      </w:rPr>
      <w:t xml:space="preserve">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4502A"/>
    <w:rsid w:val="000765EE"/>
    <w:rsid w:val="000E6CB0"/>
    <w:rsid w:val="00181C47"/>
    <w:rsid w:val="001A656A"/>
    <w:rsid w:val="001D31F9"/>
    <w:rsid w:val="001F018B"/>
    <w:rsid w:val="002756F0"/>
    <w:rsid w:val="002B3352"/>
    <w:rsid w:val="00325302"/>
    <w:rsid w:val="003A0CBA"/>
    <w:rsid w:val="004B72F4"/>
    <w:rsid w:val="005450BF"/>
    <w:rsid w:val="006A4C5A"/>
    <w:rsid w:val="007C7B4B"/>
    <w:rsid w:val="007D3DBC"/>
    <w:rsid w:val="007D4757"/>
    <w:rsid w:val="008E038D"/>
    <w:rsid w:val="008F682B"/>
    <w:rsid w:val="00915AB6"/>
    <w:rsid w:val="0092760D"/>
    <w:rsid w:val="009D503A"/>
    <w:rsid w:val="00A0261F"/>
    <w:rsid w:val="00A42762"/>
    <w:rsid w:val="00A71D53"/>
    <w:rsid w:val="00AE2853"/>
    <w:rsid w:val="00B20638"/>
    <w:rsid w:val="00BC4983"/>
    <w:rsid w:val="00BF7F8F"/>
    <w:rsid w:val="00C960B0"/>
    <w:rsid w:val="00C97AD4"/>
    <w:rsid w:val="00CD4F23"/>
    <w:rsid w:val="00CE021E"/>
    <w:rsid w:val="00D2729F"/>
    <w:rsid w:val="00E6389E"/>
    <w:rsid w:val="00E90089"/>
    <w:rsid w:val="00F17FDA"/>
    <w:rsid w:val="00F803DD"/>
    <w:rsid w:val="00FB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6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08-13T09:23:00Z</dcterms:created>
  <dcterms:modified xsi:type="dcterms:W3CDTF">2019-08-13T09:23:00Z</dcterms:modified>
</cp:coreProperties>
</file>